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043864" w14:textId="77777777" w:rsidR="000C0EE1" w:rsidRPr="000C0EE1" w:rsidRDefault="000C0EE1" w:rsidP="007B78BE">
      <w:pPr>
        <w:pStyle w:val="Heading1"/>
        <w:jc w:val="center"/>
        <w:rPr>
          <w:lang w:val="bg-BG"/>
        </w:rPr>
      </w:pPr>
      <w:bookmarkStart w:id="0" w:name="_GoBack"/>
      <w:bookmarkEnd w:id="0"/>
      <w:r w:rsidRPr="000C0EE1">
        <w:t xml:space="preserve">Lab: </w:t>
      </w:r>
      <w:r w:rsidR="007B78BE">
        <w:t>Classes</w:t>
      </w:r>
    </w:p>
    <w:p w14:paraId="07F42435" w14:textId="5FF6E690" w:rsidR="000C0EE1" w:rsidRDefault="000C0EE1" w:rsidP="000C0EE1">
      <w:r w:rsidRPr="000C0EE1">
        <w:t xml:space="preserve">Problems for in-class lab for the </w:t>
      </w:r>
      <w:hyperlink r:id="rId8" w:history="1">
        <w:r w:rsidRPr="000C0EE1">
          <w:rPr>
            <w:rStyle w:val="Hyperlink"/>
          </w:rPr>
          <w:t>"</w:t>
        </w:r>
        <w:r w:rsidRPr="000C0EE1">
          <w:rPr>
            <w:rStyle w:val="Hyperlink"/>
            <w:noProof/>
          </w:rPr>
          <w:t xml:space="preserve">JavaScript </w:t>
        </w:r>
        <w:r w:rsidRPr="000C0EE1">
          <w:rPr>
            <w:rStyle w:val="Hyperlink"/>
          </w:rPr>
          <w:t xml:space="preserve">Advanced" course @ </w:t>
        </w:r>
        <w:r w:rsidRPr="000C0EE1">
          <w:rPr>
            <w:rStyle w:val="Hyperlink"/>
            <w:noProof/>
          </w:rPr>
          <w:t>SoftUni</w:t>
        </w:r>
      </w:hyperlink>
      <w:r w:rsidRPr="000C0EE1">
        <w:t xml:space="preserve">. Submit your solutions in </w:t>
      </w:r>
      <w:r w:rsidRPr="000C0EE1">
        <w:rPr>
          <w:noProof/>
        </w:rPr>
        <w:t xml:space="preserve">the SoftUni </w:t>
      </w:r>
      <w:r w:rsidRPr="000C0EE1">
        <w:t xml:space="preserve">judge system at </w:t>
      </w:r>
      <w:hyperlink r:id="rId9" w:history="1">
        <w:r w:rsidR="003677CB" w:rsidRPr="00730626">
          <w:rPr>
            <w:rStyle w:val="Hyperlink"/>
          </w:rPr>
          <w:t>https://judge.softuni.bg/Contests/2768/Classes-Lab</w:t>
        </w:r>
      </w:hyperlink>
      <w:r w:rsidR="00D633A4">
        <w:t>.</w:t>
      </w:r>
    </w:p>
    <w:p w14:paraId="3C1DAA7E" w14:textId="77777777" w:rsidR="00555540" w:rsidRPr="00935AEB" w:rsidRDefault="00555540" w:rsidP="00555540">
      <w:pPr>
        <w:pStyle w:val="Heading2"/>
        <w:rPr>
          <w:noProof/>
          <w:lang w:val="bg-BG"/>
        </w:rPr>
      </w:pPr>
      <w:r w:rsidRPr="00935AEB">
        <w:rPr>
          <w:noProof/>
        </w:rPr>
        <w:t>Person</w:t>
      </w:r>
    </w:p>
    <w:p w14:paraId="5922882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personal record. It has the following properties, all set from the constructor:</w:t>
      </w:r>
    </w:p>
    <w:p w14:paraId="1CCF0F79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firstName</w:t>
      </w:r>
    </w:p>
    <w:p w14:paraId="4E9168BA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lastName</w:t>
      </w:r>
    </w:p>
    <w:p w14:paraId="3B6B8442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age</w:t>
      </w:r>
    </w:p>
    <w:p w14:paraId="26BDA5E7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email</w:t>
      </w:r>
    </w:p>
    <w:p w14:paraId="54926529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And a method </w:t>
      </w:r>
      <w:r w:rsidRPr="00935AEB">
        <w:rPr>
          <w:rStyle w:val="CodeChar"/>
        </w:rPr>
        <w:t>toString()</w:t>
      </w:r>
      <w:r w:rsidRPr="00935AEB">
        <w:rPr>
          <w:noProof/>
        </w:rPr>
        <w:t>, which prints a summary of the information. See the example for formatting details.</w:t>
      </w:r>
    </w:p>
    <w:p w14:paraId="0F3FB25C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19AA2C72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will receive valid parameters.</w:t>
      </w:r>
    </w:p>
    <w:p w14:paraId="3077CDA8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7F19815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toString()</w:t>
      </w:r>
      <w:r w:rsidRPr="00935AEB">
        <w:rPr>
          <w:noProof/>
        </w:rPr>
        <w:t xml:space="preserve">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string in the following format:</w:t>
      </w:r>
    </w:p>
    <w:p w14:paraId="1084DD1A" w14:textId="77777777" w:rsidR="00555540" w:rsidRPr="00B86E46" w:rsidRDefault="00B86E46" w:rsidP="00555540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`</w:t>
      </w:r>
      <w:r w:rsidR="00555540" w:rsidRPr="00A96BC8">
        <w:rPr>
          <w:rFonts w:ascii="Consolas" w:hAnsi="Consolas"/>
          <w:b/>
          <w:noProof/>
          <w:lang w:val="bg-BG"/>
        </w:rPr>
        <w:t>{</w:t>
      </w:r>
      <w:r w:rsidR="00555540" w:rsidRPr="00935AEB">
        <w:rPr>
          <w:rFonts w:ascii="Consolas" w:hAnsi="Consolas"/>
          <w:b/>
          <w:noProof/>
        </w:rPr>
        <w:t>firstName</w:t>
      </w:r>
      <w:r w:rsidR="00555540" w:rsidRPr="00A96BC8">
        <w:rPr>
          <w:rFonts w:ascii="Consolas" w:hAnsi="Consolas"/>
          <w:b/>
          <w:noProof/>
          <w:lang w:val="bg-BG"/>
        </w:rPr>
        <w:t>} {</w:t>
      </w:r>
      <w:r w:rsidR="00555540" w:rsidRPr="00935AEB">
        <w:rPr>
          <w:rFonts w:ascii="Consolas" w:hAnsi="Consolas"/>
          <w:b/>
          <w:noProof/>
        </w:rPr>
        <w:t>lastName</w:t>
      </w:r>
      <w:r w:rsidR="00555540" w:rsidRPr="00A96BC8">
        <w:rPr>
          <w:rFonts w:ascii="Consolas" w:hAnsi="Consolas"/>
          <w:b/>
          <w:noProof/>
          <w:lang w:val="bg-BG"/>
        </w:rPr>
        <w:t>} (</w:t>
      </w:r>
      <w:r w:rsidR="00555540" w:rsidRPr="00935AEB">
        <w:rPr>
          <w:rFonts w:ascii="Consolas" w:hAnsi="Consolas"/>
          <w:b/>
          <w:noProof/>
        </w:rPr>
        <w:t>age</w:t>
      </w:r>
      <w:r w:rsidR="00555540" w:rsidRPr="00A96BC8">
        <w:rPr>
          <w:rFonts w:ascii="Consolas" w:hAnsi="Consolas"/>
          <w:b/>
          <w:noProof/>
          <w:lang w:val="bg-BG"/>
        </w:rPr>
        <w:t>: {</w:t>
      </w:r>
      <w:r w:rsidR="00555540" w:rsidRPr="00935AEB">
        <w:rPr>
          <w:rFonts w:ascii="Consolas" w:hAnsi="Consolas"/>
          <w:b/>
          <w:noProof/>
        </w:rPr>
        <w:t>age</w:t>
      </w:r>
      <w:r w:rsidR="00555540" w:rsidRPr="00A96BC8">
        <w:rPr>
          <w:rFonts w:ascii="Consolas" w:hAnsi="Consolas"/>
          <w:b/>
          <w:noProof/>
          <w:lang w:val="bg-BG"/>
        </w:rPr>
        <w:t xml:space="preserve">}, </w:t>
      </w:r>
      <w:r w:rsidR="00555540" w:rsidRPr="00935AEB">
        <w:rPr>
          <w:rFonts w:ascii="Consolas" w:hAnsi="Consolas"/>
          <w:b/>
          <w:noProof/>
        </w:rPr>
        <w:t>email</w:t>
      </w:r>
      <w:r w:rsidR="00555540" w:rsidRPr="00A96BC8">
        <w:rPr>
          <w:rFonts w:ascii="Consolas" w:hAnsi="Consolas"/>
          <w:b/>
          <w:noProof/>
          <w:lang w:val="bg-BG"/>
        </w:rPr>
        <w:t>: {</w:t>
      </w:r>
      <w:r w:rsidR="00555540" w:rsidRPr="00935AEB">
        <w:rPr>
          <w:rFonts w:ascii="Consolas" w:hAnsi="Consolas"/>
          <w:b/>
          <w:noProof/>
        </w:rPr>
        <w:t>email</w:t>
      </w:r>
      <w:r>
        <w:rPr>
          <w:rFonts w:ascii="Consolas" w:hAnsi="Consolas"/>
          <w:b/>
          <w:noProof/>
          <w:lang w:val="bg-BG"/>
        </w:rPr>
        <w:t>})</w:t>
      </w:r>
      <w:r>
        <w:rPr>
          <w:rFonts w:ascii="Consolas" w:hAnsi="Consolas"/>
          <w:b/>
          <w:noProof/>
        </w:rPr>
        <w:t>`</w:t>
      </w:r>
    </w:p>
    <w:p w14:paraId="5422DBE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585BF6C0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555540" w:rsidRPr="00935AEB" w14:paraId="7906F4FC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5B1613EB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</w:tr>
      <w:tr w:rsidR="00555540" w:rsidRPr="00935AEB" w14:paraId="33EDABCF" w14:textId="77777777" w:rsidTr="00CF65A5">
        <w:tc>
          <w:tcPr>
            <w:tcW w:w="10205" w:type="dxa"/>
          </w:tcPr>
          <w:p w14:paraId="1AF166DA" w14:textId="77777777" w:rsidR="00555540" w:rsidRPr="00E17160" w:rsidRDefault="00555540" w:rsidP="00CF65A5">
            <w:pPr>
              <w:pStyle w:val="Code"/>
              <w:rPr>
                <w:lang w:val="bg-BG"/>
              </w:rPr>
            </w:pPr>
            <w:r w:rsidRPr="00E17160">
              <w:t>let person = new Person('Anna', 'Simpson', 22, 'anna@yahoo.com');</w:t>
            </w:r>
          </w:p>
          <w:p w14:paraId="3A03840D" w14:textId="77777777" w:rsidR="00555540" w:rsidRPr="00935AEB" w:rsidRDefault="00555540" w:rsidP="00CF65A5">
            <w:pPr>
              <w:pStyle w:val="Code"/>
            </w:pPr>
            <w:r w:rsidRPr="00E17160">
              <w:t>console.log(person.toString());</w:t>
            </w:r>
          </w:p>
        </w:tc>
      </w:tr>
      <w:tr w:rsidR="00555540" w:rsidRPr="00935AEB" w14:paraId="4BEA7A39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3FE4E9CF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5BDF6B0C" w14:textId="77777777" w:rsidTr="00CF65A5">
        <w:tc>
          <w:tcPr>
            <w:tcW w:w="10205" w:type="dxa"/>
          </w:tcPr>
          <w:p w14:paraId="7D5FB63E" w14:textId="77777777" w:rsidR="00555540" w:rsidRPr="00E17160" w:rsidRDefault="00555540" w:rsidP="00CF65A5">
            <w:pPr>
              <w:pStyle w:val="Code"/>
            </w:pPr>
            <w:r w:rsidRPr="00E17160">
              <w:t>Anna Simpson (age: 22, email: anna@yahoo.com)</w:t>
            </w:r>
          </w:p>
        </w:tc>
      </w:tr>
    </w:tbl>
    <w:p w14:paraId="251A9563" w14:textId="77777777" w:rsidR="00555540" w:rsidRPr="00935AEB" w:rsidRDefault="00555540" w:rsidP="00555540">
      <w:pPr>
        <w:pStyle w:val="Heading2"/>
        <w:rPr>
          <w:noProof/>
          <w:lang w:val="bg-BG"/>
        </w:rPr>
      </w:pPr>
      <w:r w:rsidRPr="00935AEB">
        <w:rPr>
          <w:noProof/>
        </w:rPr>
        <w:t>Get Persons</w:t>
      </w:r>
    </w:p>
    <w:p w14:paraId="07E1AB4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function that returns an array of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objects. Use the class from the previous task, create the following instances, and return them in an array:</w:t>
      </w:r>
    </w:p>
    <w:tbl>
      <w:tblPr>
        <w:tblStyle w:val="GridTable4-Accent11"/>
        <w:tblW w:w="0" w:type="auto"/>
        <w:tblLook w:val="04A0" w:firstRow="1" w:lastRow="0" w:firstColumn="1" w:lastColumn="0" w:noHBand="0" w:noVBand="1"/>
      </w:tblPr>
      <w:tblGrid>
        <w:gridCol w:w="2643"/>
        <w:gridCol w:w="2644"/>
        <w:gridCol w:w="2644"/>
        <w:gridCol w:w="2644"/>
      </w:tblGrid>
      <w:tr w:rsidR="00555540" w:rsidRPr="00935AEB" w14:paraId="08A49B98" w14:textId="77777777" w:rsidTr="00CF65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7774214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First Name</w:t>
            </w:r>
          </w:p>
        </w:tc>
        <w:tc>
          <w:tcPr>
            <w:tcW w:w="2644" w:type="dxa"/>
          </w:tcPr>
          <w:p w14:paraId="3D2E5965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Last Name</w:t>
            </w:r>
          </w:p>
        </w:tc>
        <w:tc>
          <w:tcPr>
            <w:tcW w:w="2644" w:type="dxa"/>
          </w:tcPr>
          <w:p w14:paraId="36284A0A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ge</w:t>
            </w:r>
          </w:p>
        </w:tc>
        <w:tc>
          <w:tcPr>
            <w:tcW w:w="2644" w:type="dxa"/>
          </w:tcPr>
          <w:p w14:paraId="42AD2D03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Email</w:t>
            </w:r>
          </w:p>
        </w:tc>
      </w:tr>
      <w:tr w:rsidR="00555540" w:rsidRPr="00935AEB" w14:paraId="76484940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2DF1BEFB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Anna</w:t>
            </w:r>
          </w:p>
        </w:tc>
        <w:tc>
          <w:tcPr>
            <w:tcW w:w="2644" w:type="dxa"/>
          </w:tcPr>
          <w:p w14:paraId="2E3875D5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Simpson</w:t>
            </w:r>
          </w:p>
        </w:tc>
        <w:tc>
          <w:tcPr>
            <w:tcW w:w="2644" w:type="dxa"/>
          </w:tcPr>
          <w:p w14:paraId="470D2D4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2</w:t>
            </w:r>
          </w:p>
        </w:tc>
        <w:tc>
          <w:tcPr>
            <w:tcW w:w="2644" w:type="dxa"/>
          </w:tcPr>
          <w:p w14:paraId="5F8E6F1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nna@yahoo.com</w:t>
            </w:r>
          </w:p>
        </w:tc>
      </w:tr>
      <w:tr w:rsidR="00555540" w:rsidRPr="00935AEB" w14:paraId="3AA0588D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4E2F072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oftUni</w:t>
            </w:r>
          </w:p>
        </w:tc>
        <w:tc>
          <w:tcPr>
            <w:tcW w:w="2644" w:type="dxa"/>
          </w:tcPr>
          <w:p w14:paraId="7D33049D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2944EEE0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548CDA52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7EAFA867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471EE1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tephan</w:t>
            </w:r>
          </w:p>
        </w:tc>
        <w:tc>
          <w:tcPr>
            <w:tcW w:w="2644" w:type="dxa"/>
          </w:tcPr>
          <w:p w14:paraId="11C8C706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Johnson</w:t>
            </w:r>
          </w:p>
        </w:tc>
        <w:tc>
          <w:tcPr>
            <w:tcW w:w="2644" w:type="dxa"/>
          </w:tcPr>
          <w:p w14:paraId="5E87E7A7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5</w:t>
            </w:r>
          </w:p>
        </w:tc>
        <w:tc>
          <w:tcPr>
            <w:tcW w:w="2644" w:type="dxa"/>
          </w:tcPr>
          <w:p w14:paraId="1ECECD88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0118CC1E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3DC7AF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Gabriel</w:t>
            </w:r>
          </w:p>
        </w:tc>
        <w:tc>
          <w:tcPr>
            <w:tcW w:w="2644" w:type="dxa"/>
          </w:tcPr>
          <w:p w14:paraId="2C673A9E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Peterson</w:t>
            </w:r>
          </w:p>
        </w:tc>
        <w:tc>
          <w:tcPr>
            <w:tcW w:w="2644" w:type="dxa"/>
          </w:tcPr>
          <w:p w14:paraId="0F4078CC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4</w:t>
            </w:r>
          </w:p>
        </w:tc>
        <w:tc>
          <w:tcPr>
            <w:tcW w:w="2644" w:type="dxa"/>
          </w:tcPr>
          <w:p w14:paraId="3766E2D5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g.p@gmail.com</w:t>
            </w:r>
          </w:p>
        </w:tc>
      </w:tr>
    </w:tbl>
    <w:p w14:paraId="2F5B39FF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For any empty cells, do not supply a parameter</w:t>
      </w:r>
      <w:r w:rsidR="00883516">
        <w:rPr>
          <w:noProof/>
        </w:rPr>
        <w:t xml:space="preserve"> (call the constructor with fewer</w:t>
      </w:r>
      <w:r w:rsidRPr="00935AEB">
        <w:rPr>
          <w:noProof/>
        </w:rPr>
        <w:t xml:space="preserve"> parameters).</w:t>
      </w:r>
    </w:p>
    <w:p w14:paraId="59CCADB9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lastRenderedPageBreak/>
        <w:t>Input / Output</w:t>
      </w:r>
    </w:p>
    <w:p w14:paraId="1C317F7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re will be </w:t>
      </w:r>
      <w:r w:rsidRPr="00935AEB">
        <w:rPr>
          <w:rStyle w:val="Strong"/>
          <w:noProof/>
        </w:rPr>
        <w:t>no input</w:t>
      </w:r>
      <w:r w:rsidRPr="00935AEB">
        <w:rPr>
          <w:noProof/>
        </w:rPr>
        <w:t xml:space="preserve">, the data is static and matches the table above. As </w:t>
      </w:r>
      <w:r w:rsidRPr="00935AEB">
        <w:rPr>
          <w:rStyle w:val="Strong"/>
          <w:noProof/>
        </w:rPr>
        <w:t>output</w:t>
      </w:r>
      <w:r w:rsidRPr="00935AEB">
        <w:rPr>
          <w:noProof/>
        </w:rPr>
        <w:t xml:space="preserve">, </w:t>
      </w:r>
      <w:r w:rsidRPr="00935AEB">
        <w:rPr>
          <w:rStyle w:val="Strong"/>
          <w:noProof/>
        </w:rPr>
        <w:t>return an array</w:t>
      </w:r>
      <w:r w:rsidRPr="00935AEB">
        <w:rPr>
          <w:noProof/>
        </w:rPr>
        <w:t xml:space="preserve"> with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</w:t>
      </w:r>
      <w:r w:rsidRPr="00935AEB">
        <w:rPr>
          <w:rStyle w:val="Strong"/>
          <w:noProof/>
        </w:rPr>
        <w:t>instances</w:t>
      </w:r>
      <w:r w:rsidRPr="00935AEB">
        <w:rPr>
          <w:noProof/>
        </w:rPr>
        <w:t>.</w:t>
      </w:r>
    </w:p>
    <w:p w14:paraId="31F4C88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Submit a function that returns the required output.</w:t>
      </w:r>
    </w:p>
    <w:p w14:paraId="16BD04DC" w14:textId="77777777" w:rsidR="00555540" w:rsidRPr="00935AEB" w:rsidRDefault="00555540" w:rsidP="00555540">
      <w:pPr>
        <w:pStyle w:val="Heading2"/>
        <w:rPr>
          <w:noProof/>
          <w:lang w:val="bg-BG"/>
        </w:rPr>
      </w:pPr>
      <w:r w:rsidRPr="00935AEB">
        <w:rPr>
          <w:noProof/>
        </w:rPr>
        <w:t>Circle</w:t>
      </w:r>
    </w:p>
    <w:p w14:paraId="6C70396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Strong"/>
          <w:rFonts w:ascii="Consolas" w:hAnsi="Consolas"/>
          <w:noProof/>
        </w:rPr>
        <w:t>Circle</w:t>
      </w:r>
      <w:r w:rsidRPr="00935AEB">
        <w:rPr>
          <w:noProof/>
        </w:rPr>
        <w:t xml:space="preserve">. It </w:t>
      </w:r>
      <w:r w:rsidR="00287C7D">
        <w:rPr>
          <w:noProof/>
        </w:rPr>
        <w:t>has only one data property - it</w:t>
      </w:r>
      <w:r w:rsidRPr="00935AEB">
        <w:rPr>
          <w:noProof/>
        </w:rPr>
        <w:t xml:space="preserve">s </w:t>
      </w:r>
      <w:r w:rsidRPr="00935AEB">
        <w:rPr>
          <w:rStyle w:val="Strong"/>
          <w:rFonts w:ascii="Consolas" w:hAnsi="Consolas"/>
          <w:noProof/>
        </w:rPr>
        <w:t>radius</w:t>
      </w:r>
      <w:r w:rsidR="00287C7D">
        <w:rPr>
          <w:noProof/>
        </w:rPr>
        <w:t xml:space="preserve">, and it is set </w:t>
      </w:r>
      <w:r w:rsidR="00287C7D" w:rsidRPr="00287C7D">
        <w:rPr>
          <w:noProof/>
        </w:rPr>
        <w:t>through</w:t>
      </w:r>
      <w:r w:rsidRPr="00935AEB">
        <w:rPr>
          <w:noProof/>
        </w:rPr>
        <w:t xml:space="preserve"> the </w:t>
      </w:r>
      <w:r w:rsidRPr="00935AEB">
        <w:rPr>
          <w:rStyle w:val="Strong"/>
          <w:noProof/>
        </w:rPr>
        <w:t>constructor</w:t>
      </w:r>
      <w:r w:rsidRPr="00935AEB">
        <w:rPr>
          <w:noProof/>
        </w:rPr>
        <w:t xml:space="preserve">. The class needs to have </w:t>
      </w:r>
      <w:r w:rsidRPr="00935AEB">
        <w:rPr>
          <w:rStyle w:val="Strong"/>
          <w:rFonts w:ascii="Consolas" w:hAnsi="Consolas"/>
          <w:noProof/>
        </w:rPr>
        <w:t>getter</w:t>
      </w:r>
      <w:r w:rsidRPr="00935AEB">
        <w:rPr>
          <w:noProof/>
        </w:rPr>
        <w:t xml:space="preserve"> and </w:t>
      </w:r>
      <w:r w:rsidRPr="00935AEB">
        <w:rPr>
          <w:rStyle w:val="Strong"/>
          <w:rFonts w:ascii="Consolas" w:hAnsi="Consolas"/>
          <w:noProof/>
        </w:rPr>
        <w:t>setter</w:t>
      </w:r>
      <w:r w:rsidRPr="00935AEB">
        <w:rPr>
          <w:noProof/>
        </w:rPr>
        <w:t xml:space="preserve"> methods for its </w:t>
      </w:r>
      <w:r w:rsidRPr="00935AEB">
        <w:rPr>
          <w:rStyle w:val="Strong"/>
          <w:rFonts w:ascii="Consolas" w:hAnsi="Consolas"/>
          <w:noProof/>
        </w:rPr>
        <w:t>diameter</w:t>
      </w:r>
      <w:r w:rsidRPr="00935AEB">
        <w:rPr>
          <w:noProof/>
        </w:rPr>
        <w:t xml:space="preserve"> - the setter needs to calculate the radius and change it and the getter needs to use the radius to calculate the diameter and return it.</w:t>
      </w:r>
    </w:p>
    <w:p w14:paraId="2856D0D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circle also has a getter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, which calculates and </w:t>
      </w:r>
      <w:r w:rsidRPr="00935AEB">
        <w:rPr>
          <w:rStyle w:val="Strong"/>
          <w:noProof/>
        </w:rPr>
        <w:t>returns</w:t>
      </w:r>
      <w:r w:rsidRPr="00935AEB">
        <w:rPr>
          <w:noProof/>
        </w:rPr>
        <w:t xml:space="preserve"> its area.</w:t>
      </w:r>
    </w:p>
    <w:p w14:paraId="25970A19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2E6B1ED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and diameter setter will receive valid parameters.</w:t>
      </w:r>
    </w:p>
    <w:p w14:paraId="5E8A51E7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7B74EF2B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ameter()</w:t>
      </w:r>
      <w:r w:rsidRPr="00935AEB">
        <w:rPr>
          <w:noProof/>
        </w:rPr>
        <w:t xml:space="preserve"> and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 getters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numbers.</w:t>
      </w:r>
    </w:p>
    <w:p w14:paraId="5008462C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878E212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1140D8CF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0085AF73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3A87944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25BA1B5F" w14:textId="77777777" w:rsidTr="0036792A">
        <w:tc>
          <w:tcPr>
            <w:tcW w:w="6803" w:type="dxa"/>
          </w:tcPr>
          <w:p w14:paraId="7FCA3787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c = new Circle(2);</w:t>
            </w:r>
          </w:p>
          <w:p w14:paraId="0BC132B1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.log(`Radius: ${c.radius}`);</w:t>
            </w:r>
          </w:p>
          <w:p w14:paraId="0DC256BE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Diameter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diameter</w:t>
            </w:r>
            <w:r w:rsidRPr="00A96BC8">
              <w:rPr>
                <w:lang w:val="bg-BG"/>
              </w:rPr>
              <w:t>}`);</w:t>
            </w:r>
          </w:p>
          <w:p w14:paraId="73867177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Area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area</w:t>
            </w:r>
            <w:r w:rsidRPr="00A96BC8">
              <w:rPr>
                <w:lang w:val="bg-BG"/>
              </w:rPr>
              <w:t>}`);</w:t>
            </w:r>
          </w:p>
          <w:p w14:paraId="07BBD626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.diameter = 1.6;</w:t>
            </w:r>
          </w:p>
          <w:p w14:paraId="4C132348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.log(`Radius: ${c.radius}`);</w:t>
            </w:r>
          </w:p>
          <w:p w14:paraId="153D52D5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Diameter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diameter</w:t>
            </w:r>
            <w:r w:rsidRPr="00A96BC8">
              <w:rPr>
                <w:lang w:val="bg-BG"/>
              </w:rPr>
              <w:t>}`);</w:t>
            </w:r>
          </w:p>
          <w:p w14:paraId="6C9F6867" w14:textId="77777777" w:rsidR="00555540" w:rsidRPr="00A96BC8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Area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area</w:t>
            </w:r>
            <w:r w:rsidRPr="00A96BC8">
              <w:rPr>
                <w:lang w:val="bg-BG"/>
              </w:rPr>
              <w:t>}`);</w:t>
            </w:r>
          </w:p>
        </w:tc>
        <w:tc>
          <w:tcPr>
            <w:tcW w:w="3402" w:type="dxa"/>
          </w:tcPr>
          <w:p w14:paraId="3A752C0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</w:p>
          <w:p w14:paraId="3C26147B" w14:textId="77777777" w:rsidR="006231B1" w:rsidRDefault="006231B1" w:rsidP="006231B1">
            <w:pPr>
              <w:pStyle w:val="Code"/>
            </w:pPr>
            <w:r>
              <w:t>Radius: 2</w:t>
            </w:r>
          </w:p>
          <w:p w14:paraId="1BEC7EAA" w14:textId="77777777" w:rsidR="006231B1" w:rsidRDefault="006231B1" w:rsidP="006231B1">
            <w:pPr>
              <w:pStyle w:val="Code"/>
            </w:pPr>
            <w:r>
              <w:t>Diameter: 4</w:t>
            </w:r>
          </w:p>
          <w:p w14:paraId="5AC3FA47" w14:textId="77777777" w:rsidR="006231B1" w:rsidRDefault="006231B1" w:rsidP="006231B1">
            <w:pPr>
              <w:pStyle w:val="Code"/>
            </w:pPr>
            <w:r>
              <w:t>Area: 12.566370614359172</w:t>
            </w:r>
          </w:p>
          <w:p w14:paraId="2B654A50" w14:textId="77777777" w:rsidR="006231B1" w:rsidRDefault="006231B1" w:rsidP="006231B1">
            <w:pPr>
              <w:pStyle w:val="Code"/>
            </w:pPr>
            <w:r>
              <w:t>Radius: 0.8</w:t>
            </w:r>
          </w:p>
          <w:p w14:paraId="67E0B4B4" w14:textId="77777777" w:rsidR="006231B1" w:rsidRDefault="006231B1" w:rsidP="006231B1">
            <w:pPr>
              <w:pStyle w:val="Code"/>
            </w:pPr>
            <w:r>
              <w:t>Diameter: 1.6</w:t>
            </w:r>
          </w:p>
          <w:p w14:paraId="32814ED5" w14:textId="77777777" w:rsidR="00555540" w:rsidRPr="00935AEB" w:rsidRDefault="006231B1" w:rsidP="006231B1">
            <w:pPr>
              <w:pStyle w:val="Code"/>
            </w:pPr>
            <w:r>
              <w:t>Area: 2.0106192982974678</w:t>
            </w:r>
          </w:p>
        </w:tc>
      </w:tr>
    </w:tbl>
    <w:p w14:paraId="6FB8C4C1" w14:textId="77777777" w:rsidR="00555540" w:rsidRPr="00935AEB" w:rsidRDefault="00555540" w:rsidP="00555540">
      <w:pPr>
        <w:pStyle w:val="Heading2"/>
        <w:ind w:left="426" w:hanging="426"/>
        <w:rPr>
          <w:noProof/>
          <w:lang w:val="bg-BG"/>
        </w:rPr>
      </w:pPr>
      <w:r w:rsidRPr="00935AEB">
        <w:rPr>
          <w:noProof/>
        </w:rPr>
        <w:t>Point Distance</w:t>
      </w:r>
    </w:p>
    <w:p w14:paraId="1E6117A0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JS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Strong"/>
          <w:noProof/>
        </w:rPr>
        <w:t>Point</w:t>
      </w:r>
      <w:r w:rsidRPr="00935AEB">
        <w:rPr>
          <w:noProof/>
        </w:rPr>
        <w:t xml:space="preserve">. It has </w:t>
      </w:r>
      <w:r w:rsidRPr="00935AEB">
        <w:rPr>
          <w:rStyle w:val="Strong"/>
          <w:noProof/>
        </w:rPr>
        <w:t>x</w:t>
      </w:r>
      <w:r w:rsidRPr="00935AEB">
        <w:rPr>
          <w:noProof/>
        </w:rPr>
        <w:t xml:space="preserve"> and </w:t>
      </w:r>
      <w:r w:rsidRPr="00935AEB">
        <w:rPr>
          <w:rStyle w:val="Strong"/>
          <w:noProof/>
        </w:rPr>
        <w:t>y</w:t>
      </w:r>
      <w:r w:rsidRPr="00935AEB">
        <w:rPr>
          <w:noProof/>
        </w:rPr>
        <w:t xml:space="preserve"> coordinates as properties, that are set through the constructor, and a </w:t>
      </w:r>
      <w:r w:rsidRPr="00935AEB">
        <w:rPr>
          <w:rStyle w:val="Strong"/>
          <w:noProof/>
        </w:rPr>
        <w:t>static method</w:t>
      </w:r>
      <w:r w:rsidRPr="00935AEB">
        <w:rPr>
          <w:noProof/>
        </w:rPr>
        <w:t xml:space="preserve"> for finding the distance between two points, called </w:t>
      </w:r>
      <w:r w:rsidRPr="00935AEB">
        <w:rPr>
          <w:rStyle w:val="CodeChar"/>
        </w:rPr>
        <w:t>distance()</w:t>
      </w:r>
      <w:r w:rsidRPr="00935AEB">
        <w:rPr>
          <w:noProof/>
        </w:rPr>
        <w:t>.</w:t>
      </w:r>
    </w:p>
    <w:p w14:paraId="0DD4242E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1E7C9E07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receive two </w:t>
      </w:r>
      <w:r w:rsidRPr="00935AEB">
        <w:rPr>
          <w:rStyle w:val="Strong"/>
          <w:noProof/>
        </w:rPr>
        <w:t>Point</w:t>
      </w:r>
      <w:r w:rsidRPr="00935AEB">
        <w:rPr>
          <w:noProof/>
        </w:rPr>
        <w:t xml:space="preserve"> objects as parameters.</w:t>
      </w:r>
    </w:p>
    <w:p w14:paraId="2DC7378E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4EAB013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numbe</w:t>
      </w:r>
      <w:r w:rsidR="00E33ED5">
        <w:rPr>
          <w:noProof/>
        </w:rPr>
        <w:t>r, the distance between the two-</w:t>
      </w:r>
      <w:r w:rsidRPr="00935AEB">
        <w:rPr>
          <w:noProof/>
        </w:rPr>
        <w:t>point parameters.</w:t>
      </w:r>
    </w:p>
    <w:p w14:paraId="115AE238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6A53125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lastRenderedPageBreak/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30BA72E1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6A5B381F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4884FBBE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30FC9F35" w14:textId="77777777" w:rsidTr="0036792A">
        <w:tc>
          <w:tcPr>
            <w:tcW w:w="6803" w:type="dxa"/>
          </w:tcPr>
          <w:p w14:paraId="7BD5E6D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p1 = new Point(5, 5);</w:t>
            </w:r>
          </w:p>
          <w:p w14:paraId="5804F24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p2 = new Point(9, 8);</w:t>
            </w:r>
          </w:p>
          <w:p w14:paraId="50CEC470" w14:textId="77777777" w:rsidR="00555540" w:rsidRPr="00935AEB" w:rsidRDefault="00555540" w:rsidP="00CF65A5">
            <w:pPr>
              <w:pStyle w:val="Code"/>
            </w:pPr>
            <w:r w:rsidRPr="00935AEB">
              <w:t>console.log(Point.distance(p1, p2));</w:t>
            </w:r>
          </w:p>
        </w:tc>
        <w:tc>
          <w:tcPr>
            <w:tcW w:w="3402" w:type="dxa"/>
          </w:tcPr>
          <w:p w14:paraId="2752DD32" w14:textId="77777777" w:rsidR="00555540" w:rsidRPr="00935AEB" w:rsidRDefault="00555540" w:rsidP="00CF65A5">
            <w:pPr>
              <w:pStyle w:val="Code"/>
            </w:pPr>
            <w:r w:rsidRPr="00935AEB">
              <w:t>5</w:t>
            </w:r>
          </w:p>
        </w:tc>
      </w:tr>
    </w:tbl>
    <w:p w14:paraId="66747823" w14:textId="77777777" w:rsidR="00640502" w:rsidRPr="006B76E7" w:rsidRDefault="00640502" w:rsidP="00A96BC8">
      <w:pPr>
        <w:pStyle w:val="Heading2"/>
        <w:numPr>
          <w:ilvl w:val="0"/>
          <w:numId w:val="0"/>
        </w:numPr>
        <w:ind w:left="426"/>
      </w:pPr>
    </w:p>
    <w:sectPr w:rsidR="00640502" w:rsidRPr="006B76E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19FFB2" w14:textId="77777777" w:rsidR="008E1928" w:rsidRDefault="008E1928" w:rsidP="008068A2">
      <w:pPr>
        <w:spacing w:after="0" w:line="240" w:lineRule="auto"/>
      </w:pPr>
      <w:r>
        <w:separator/>
      </w:r>
    </w:p>
  </w:endnote>
  <w:endnote w:type="continuationSeparator" w:id="0">
    <w:p w14:paraId="0D96B35F" w14:textId="77777777" w:rsidR="008E1928" w:rsidRDefault="008E192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62A310" w14:textId="77777777" w:rsidR="004E4C1E" w:rsidRDefault="008E1928" w:rsidP="004E4C1E">
    <w:pPr>
      <w:pStyle w:val="Footer"/>
    </w:pPr>
    <w:r>
      <w:rPr>
        <w:noProof/>
      </w:rPr>
      <w:pict w14:anchorId="5389772B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" filled="f" stroked="f" strokeweight=".5pt">
          <v:textbox inset=".5mm,0,0,0">
            <w:txbxContent>
              <w:p w14:paraId="2C8ACA0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99ECC20">
        <v:shape id="Text Box 16" o:spid="_x0000_s205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" filled="f" stroked="f">
          <v:textbox inset=".5mm,1.2mm,.5mm,.5mm">
            <w:txbxContent>
              <w:p w14:paraId="33A3854A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233D392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D047D4" wp14:editId="276081E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6495B8" wp14:editId="79D0980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264F266" wp14:editId="05B4133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50F3FF" wp14:editId="04AD7C7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E8DB51C" wp14:editId="6D69A3A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B80527" wp14:editId="16AA67BC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25A647A" wp14:editId="00CD533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FF50D5" wp14:editId="60CCD70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619F61" wp14:editId="152C076F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ECF18FE" wp14:editId="59FE88E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757326C">
        <v:line id="Straight Connector 19" o:spid="_x0000_s2050" style="position:absolute;flip:y;z-index:251622400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" strokecolor="#984807" strokeweight="1pt">
          <v:stroke endcap="round"/>
        </v:line>
      </w:pict>
    </w:r>
    <w:r>
      <w:rPr>
        <w:noProof/>
      </w:rPr>
      <w:pict w14:anchorId="65DD8D06">
        <v:shape id="Text Box 4" o:spid="_x0000_s204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" filled="f" stroked="f" strokeweight=".5pt">
          <v:textbox inset="0,0,0,0">
            <w:txbxContent>
              <w:p w14:paraId="451E9498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B2B58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B2B58" w:rsidRPr="00596AA5">
                  <w:rPr>
                    <w:sz w:val="18"/>
                    <w:szCs w:val="18"/>
                  </w:rPr>
                  <w:fldChar w:fldCharType="separate"/>
                </w:r>
                <w:r w:rsidR="00730626">
                  <w:rPr>
                    <w:noProof/>
                    <w:sz w:val="18"/>
                    <w:szCs w:val="18"/>
                  </w:rPr>
                  <w:t>1</w:t>
                </w:r>
                <w:r w:rsidR="001B2B58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6A34EB">
                  <w:rPr>
                    <w:noProof/>
                    <w:sz w:val="18"/>
                    <w:szCs w:val="18"/>
                  </w:rPr>
                  <w:fldChar w:fldCharType="begin"/>
                </w:r>
                <w:r w:rsidR="006A34EB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6A34EB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730626">
                  <w:rPr>
                    <w:noProof/>
                    <w:sz w:val="18"/>
                    <w:szCs w:val="18"/>
                  </w:rPr>
                  <w:t>3</w:t>
                </w:r>
                <w:r w:rsidR="006A34EB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4BCCEE" w14:textId="77777777" w:rsidR="008E1928" w:rsidRDefault="008E1928" w:rsidP="008068A2">
      <w:pPr>
        <w:spacing w:after="0" w:line="240" w:lineRule="auto"/>
      </w:pPr>
      <w:r>
        <w:separator/>
      </w:r>
    </w:p>
  </w:footnote>
  <w:footnote w:type="continuationSeparator" w:id="0">
    <w:p w14:paraId="48815198" w14:textId="77777777" w:rsidR="008E1928" w:rsidRDefault="008E192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DFCEF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ind w:left="6158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0D2F8E"/>
    <w:multiLevelType w:val="hybridMultilevel"/>
    <w:tmpl w:val="3C0E5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9"/>
  </w:num>
  <w:num w:numId="16">
    <w:abstractNumId w:val="36"/>
  </w:num>
  <w:num w:numId="17">
    <w:abstractNumId w:val="26"/>
  </w:num>
  <w:num w:numId="18">
    <w:abstractNumId w:val="41"/>
  </w:num>
  <w:num w:numId="19">
    <w:abstractNumId w:val="33"/>
  </w:num>
  <w:num w:numId="20">
    <w:abstractNumId w:val="18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7"/>
  </w:num>
  <w:num w:numId="29">
    <w:abstractNumId w:val="40"/>
  </w:num>
  <w:num w:numId="30">
    <w:abstractNumId w:val="21"/>
  </w:num>
  <w:num w:numId="31">
    <w:abstractNumId w:val="10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5"/>
  </w:num>
  <w:num w:numId="37">
    <w:abstractNumId w:val="22"/>
  </w:num>
  <w:num w:numId="38">
    <w:abstractNumId w:val="13"/>
  </w:num>
  <w:num w:numId="39">
    <w:abstractNumId w:val="29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 w:numId="42">
    <w:abstractNumId w:val="39"/>
  </w:num>
  <w:num w:numId="43">
    <w:abstractNumId w:val="23"/>
  </w:num>
  <w:num w:numId="44">
    <w:abstractNumId w:val="16"/>
  </w:num>
  <w:num w:numId="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rAwsTAxN7YwtjBV0lEKTi0uzszPAykwrAUALV/qA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0EE1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5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1882"/>
    <w:rsid w:val="00264287"/>
    <w:rsid w:val="0026589D"/>
    <w:rsid w:val="002664E1"/>
    <w:rsid w:val="002674C4"/>
    <w:rsid w:val="002819B5"/>
    <w:rsid w:val="0028468C"/>
    <w:rsid w:val="002853F4"/>
    <w:rsid w:val="00287C7D"/>
    <w:rsid w:val="00296F25"/>
    <w:rsid w:val="002A2D2D"/>
    <w:rsid w:val="002C539D"/>
    <w:rsid w:val="002C71C6"/>
    <w:rsid w:val="002D07CA"/>
    <w:rsid w:val="00305122"/>
    <w:rsid w:val="003230CF"/>
    <w:rsid w:val="0033212E"/>
    <w:rsid w:val="0033490F"/>
    <w:rsid w:val="003677CB"/>
    <w:rsid w:val="00380A57"/>
    <w:rsid w:val="003817EF"/>
    <w:rsid w:val="00382A45"/>
    <w:rsid w:val="0038773D"/>
    <w:rsid w:val="003A1601"/>
    <w:rsid w:val="003A33F9"/>
    <w:rsid w:val="003A5602"/>
    <w:rsid w:val="003B0278"/>
    <w:rsid w:val="003B0EF3"/>
    <w:rsid w:val="003B1846"/>
    <w:rsid w:val="003B6A53"/>
    <w:rsid w:val="003C29AD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86A"/>
    <w:rsid w:val="004C0A80"/>
    <w:rsid w:val="004D03E1"/>
    <w:rsid w:val="004D29A9"/>
    <w:rsid w:val="004E0D4F"/>
    <w:rsid w:val="004E4C1E"/>
    <w:rsid w:val="004F4F6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54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1B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30D6"/>
    <w:rsid w:val="00686C0C"/>
    <w:rsid w:val="00695634"/>
    <w:rsid w:val="006A2531"/>
    <w:rsid w:val="006A34EB"/>
    <w:rsid w:val="006B76E7"/>
    <w:rsid w:val="006D239A"/>
    <w:rsid w:val="006E1302"/>
    <w:rsid w:val="006E2245"/>
    <w:rsid w:val="006E55B4"/>
    <w:rsid w:val="006E7E50"/>
    <w:rsid w:val="006F6EE9"/>
    <w:rsid w:val="00704432"/>
    <w:rsid w:val="007051DF"/>
    <w:rsid w:val="00724DA4"/>
    <w:rsid w:val="00730626"/>
    <w:rsid w:val="00763912"/>
    <w:rsid w:val="00774E44"/>
    <w:rsid w:val="00785258"/>
    <w:rsid w:val="00791F02"/>
    <w:rsid w:val="0079324A"/>
    <w:rsid w:val="00794EEE"/>
    <w:rsid w:val="007A635E"/>
    <w:rsid w:val="007B3686"/>
    <w:rsid w:val="007B78BE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5184F"/>
    <w:rsid w:val="00861625"/>
    <w:rsid w:val="008617B5"/>
    <w:rsid w:val="00870828"/>
    <w:rsid w:val="0088080B"/>
    <w:rsid w:val="00883516"/>
    <w:rsid w:val="008A257C"/>
    <w:rsid w:val="008B07D7"/>
    <w:rsid w:val="008B557F"/>
    <w:rsid w:val="008C2344"/>
    <w:rsid w:val="008C2B83"/>
    <w:rsid w:val="008C5930"/>
    <w:rsid w:val="008D6097"/>
    <w:rsid w:val="008E1928"/>
    <w:rsid w:val="008E6CF3"/>
    <w:rsid w:val="008E7D41"/>
    <w:rsid w:val="008F202C"/>
    <w:rsid w:val="008F5B43"/>
    <w:rsid w:val="008F5FDB"/>
    <w:rsid w:val="00902E68"/>
    <w:rsid w:val="00912BC6"/>
    <w:rsid w:val="0092145D"/>
    <w:rsid w:val="009254B7"/>
    <w:rsid w:val="009271FB"/>
    <w:rsid w:val="00930CEE"/>
    <w:rsid w:val="0094016C"/>
    <w:rsid w:val="00941FFF"/>
    <w:rsid w:val="00955691"/>
    <w:rsid w:val="00956A4F"/>
    <w:rsid w:val="00961157"/>
    <w:rsid w:val="00965C5B"/>
    <w:rsid w:val="0096684B"/>
    <w:rsid w:val="00972C7F"/>
    <w:rsid w:val="00976E46"/>
    <w:rsid w:val="009B4FB4"/>
    <w:rsid w:val="009B5D9B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6BC8"/>
    <w:rsid w:val="00AA3772"/>
    <w:rsid w:val="00AB106E"/>
    <w:rsid w:val="00AB2224"/>
    <w:rsid w:val="00AC36D6"/>
    <w:rsid w:val="00AC60FE"/>
    <w:rsid w:val="00AC6D3E"/>
    <w:rsid w:val="00AC77AD"/>
    <w:rsid w:val="00AD3214"/>
    <w:rsid w:val="00AE05D3"/>
    <w:rsid w:val="00AE355A"/>
    <w:rsid w:val="00B148DD"/>
    <w:rsid w:val="00B2472A"/>
    <w:rsid w:val="00B4109C"/>
    <w:rsid w:val="00B567F6"/>
    <w:rsid w:val="00B56DF3"/>
    <w:rsid w:val="00B57A5C"/>
    <w:rsid w:val="00B6185B"/>
    <w:rsid w:val="00B638EB"/>
    <w:rsid w:val="00B63DED"/>
    <w:rsid w:val="00B753E7"/>
    <w:rsid w:val="00B86AF3"/>
    <w:rsid w:val="00B86E46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567D"/>
    <w:rsid w:val="00C0490B"/>
    <w:rsid w:val="00C07904"/>
    <w:rsid w:val="00C121AF"/>
    <w:rsid w:val="00C14C80"/>
    <w:rsid w:val="00C27853"/>
    <w:rsid w:val="00C355A5"/>
    <w:rsid w:val="00C43B64"/>
    <w:rsid w:val="00C52FD3"/>
    <w:rsid w:val="00C53F37"/>
    <w:rsid w:val="00C5499A"/>
    <w:rsid w:val="00C62A0F"/>
    <w:rsid w:val="00C82862"/>
    <w:rsid w:val="00C84E4D"/>
    <w:rsid w:val="00C916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3A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160"/>
    <w:rsid w:val="00E24C6A"/>
    <w:rsid w:val="00E25811"/>
    <w:rsid w:val="00E30245"/>
    <w:rsid w:val="00E32F85"/>
    <w:rsid w:val="00E33ED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,"/>
  <w14:docId w14:val="2C08094C"/>
  <w15:docId w15:val="{8BB6CA83-EB8E-43DA-8217-B8E3C30AF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TableNormal"/>
    <w:uiPriority w:val="49"/>
    <w:rsid w:val="005555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6B76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76E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8/Classe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F162FB-B9C7-4F47-9618-52F8478A7A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0</Words>
  <Characters>2739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2</cp:revision>
  <cp:lastPrinted>2015-10-26T22:35:00Z</cp:lastPrinted>
  <dcterms:created xsi:type="dcterms:W3CDTF">2022-01-11T17:18:00Z</dcterms:created>
  <dcterms:modified xsi:type="dcterms:W3CDTF">2022-01-11T17:18:00Z</dcterms:modified>
  <cp:category>programming; education; software engineering; software development</cp:category>
</cp:coreProperties>
</file>